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8"/>
        <w:gridCol w:w="678"/>
        <w:gridCol w:w="8121"/>
        <w:gridCol w:w="69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4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036B29F3" w:rsidR="0000007A" w:rsidRPr="00DE7D30" w:rsidRDefault="00CA1022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CA1022">
              <w:rPr>
                <w:rFonts w:ascii="Arial" w:hAnsi="Arial" w:cs="Arial"/>
                <w:b/>
                <w:bCs/>
                <w:szCs w:val="28"/>
                <w:u w:val="single"/>
              </w:rPr>
              <w:t>Theoretical Key Issues and Practical Development Trends of China’s Digital Economy</w:t>
            </w:r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2E08D05D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CA1022">
              <w:rPr>
                <w:rFonts w:ascii="Arial" w:hAnsi="Arial" w:cs="Arial"/>
                <w:b/>
                <w:bCs/>
                <w:szCs w:val="28"/>
                <w:lang w:val="en-GB"/>
              </w:rPr>
              <w:t>999.</w:t>
            </w:r>
            <w:r w:rsidR="00A243A8">
              <w:rPr>
                <w:rFonts w:ascii="Arial" w:hAnsi="Arial" w:cs="Arial"/>
                <w:b/>
                <w:bCs/>
                <w:szCs w:val="28"/>
                <w:lang w:val="en-GB"/>
              </w:rPr>
              <w:t>4</w:t>
            </w:r>
          </w:p>
        </w:tc>
      </w:tr>
      <w:tr w:rsidR="0000007A" w:rsidRPr="00DE7D30" w14:paraId="05B60576" w14:textId="77777777" w:rsidTr="002E7787">
        <w:trPr>
          <w:trHeight w:val="650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2B799C4" w:rsidR="0000007A" w:rsidRPr="00DE7D30" w:rsidRDefault="00CA1022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CA1022">
              <w:rPr>
                <w:rFonts w:ascii="Arial" w:hAnsi="Arial" w:cs="Arial"/>
                <w:b/>
                <w:szCs w:val="28"/>
                <w:lang w:val="en-GB"/>
              </w:rPr>
              <w:t>The Law of Competition in Digital Lean Startup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1AB19A6B" w:rsidR="00CF0BBB" w:rsidRPr="00DE7D30" w:rsidRDefault="00CA1022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  <w:tr w:rsidR="00602F7D" w:rsidRPr="00DE7D30" w14:paraId="5E6C8173" w14:textId="77777777" w:rsidTr="002E7787">
        <w:tblPrEx>
          <w:shd w:val="clear" w:color="auto" w:fill="auto"/>
          <w:tblCellMar>
            <w:left w:w="108" w:type="dxa"/>
            <w:right w:w="108" w:type="dxa"/>
          </w:tblCellMar>
        </w:tblPrEx>
        <w:tc>
          <w:tcPr>
            <w:tcW w:w="5000" w:type="pct"/>
            <w:gridSpan w:val="4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A243A8">
        <w:tblPrEx>
          <w:shd w:val="clear" w:color="auto" w:fill="auto"/>
          <w:tblCellMar>
            <w:left w:w="108" w:type="dxa"/>
            <w:right w:w="108" w:type="dxa"/>
          </w:tblCellMar>
        </w:tblPrEx>
        <w:tc>
          <w:tcPr>
            <w:tcW w:w="1396" w:type="pct"/>
            <w:gridSpan w:val="2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40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64" w:type="pct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A243A8">
        <w:tblPrEx>
          <w:shd w:val="clear" w:color="auto" w:fill="auto"/>
          <w:tblCellMar>
            <w:left w:w="108" w:type="dxa"/>
            <w:right w:w="108" w:type="dxa"/>
          </w:tblCellMar>
        </w:tblPrEx>
        <w:tc>
          <w:tcPr>
            <w:tcW w:w="1396" w:type="pct"/>
            <w:gridSpan w:val="2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40" w:type="pct"/>
          </w:tcPr>
          <w:p w14:paraId="62B0017C" w14:textId="6AFFE3FF" w:rsidR="00204D68" w:rsidRPr="00DE7D30" w:rsidRDefault="002C6E8A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C6E8A">
              <w:rPr>
                <w:rFonts w:ascii="Arial" w:hAnsi="Arial" w:cs="Arial"/>
                <w:bCs/>
                <w:sz w:val="20"/>
                <w:szCs w:val="20"/>
                <w:lang w:val="en-GB"/>
              </w:rPr>
              <w:t>Considering the development of entrepreneurs' activities through startups, presenting articles and books can be useful</w:t>
            </w:r>
          </w:p>
        </w:tc>
        <w:tc>
          <w:tcPr>
            <w:tcW w:w="1664" w:type="pct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A243A8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554"/>
        </w:trPr>
        <w:tc>
          <w:tcPr>
            <w:tcW w:w="1396" w:type="pct"/>
            <w:gridSpan w:val="2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40" w:type="pct"/>
          </w:tcPr>
          <w:p w14:paraId="7E1456D1" w14:textId="75DAA12C" w:rsidR="00D9392F" w:rsidRPr="00DE7D30" w:rsidRDefault="002C6E8A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664" w:type="pct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A243A8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574"/>
        </w:trPr>
        <w:tc>
          <w:tcPr>
            <w:tcW w:w="1396" w:type="pct"/>
            <w:gridSpan w:val="2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40" w:type="pct"/>
          </w:tcPr>
          <w:p w14:paraId="1D6A4D69" w14:textId="06A65A30" w:rsidR="00D9392F" w:rsidRPr="00DE7D30" w:rsidRDefault="002C6E8A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C6E8A">
              <w:rPr>
                <w:rFonts w:ascii="Arial" w:hAnsi="Arial" w:cs="Arial"/>
                <w:sz w:val="20"/>
                <w:szCs w:val="20"/>
                <w:lang w:val="en-GB"/>
              </w:rPr>
              <w:t>The submitted file does not have an abstract.</w:t>
            </w:r>
          </w:p>
        </w:tc>
        <w:tc>
          <w:tcPr>
            <w:tcW w:w="1664" w:type="pct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A243A8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1178"/>
        </w:trPr>
        <w:tc>
          <w:tcPr>
            <w:tcW w:w="1396" w:type="pct"/>
            <w:gridSpan w:val="2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40" w:type="pct"/>
          </w:tcPr>
          <w:p w14:paraId="50A78266" w14:textId="36DE9950" w:rsidR="00FB3DE3" w:rsidRPr="00DE7D30" w:rsidRDefault="002C6E8A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664" w:type="pct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A243A8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1178"/>
        </w:trPr>
        <w:tc>
          <w:tcPr>
            <w:tcW w:w="1396" w:type="pct"/>
            <w:gridSpan w:val="2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40" w:type="pct"/>
          </w:tcPr>
          <w:p w14:paraId="5BBA6224" w14:textId="77777777" w:rsidR="002C6E8A" w:rsidRPr="002C6E8A" w:rsidRDefault="002C6E8A" w:rsidP="002C6E8A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C6E8A">
              <w:rPr>
                <w:rFonts w:ascii="Arial" w:hAnsi="Arial" w:cs="Arial"/>
                <w:sz w:val="20"/>
                <w:szCs w:val="20"/>
                <w:lang w:val="en-GB"/>
              </w:rPr>
              <w:t>In the overview section, it is necessary to strengthen the importance of doing this research.</w:t>
            </w:r>
          </w:p>
          <w:p w14:paraId="1853D71F" w14:textId="77777777" w:rsidR="002C6E8A" w:rsidRPr="002C6E8A" w:rsidRDefault="002C6E8A" w:rsidP="002C6E8A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C93CB83" w14:textId="63708425" w:rsidR="004430CD" w:rsidRPr="00DE7D30" w:rsidRDefault="002C6E8A" w:rsidP="002C6E8A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C6E8A">
              <w:rPr>
                <w:rFonts w:ascii="Arial" w:hAnsi="Arial" w:cs="Arial"/>
                <w:sz w:val="20"/>
                <w:szCs w:val="20"/>
                <w:lang w:val="en-GB"/>
              </w:rPr>
              <w:t>In the Danger Warning section, concrete examples should be given for a better understanding of the said steps.</w:t>
            </w:r>
          </w:p>
        </w:tc>
        <w:tc>
          <w:tcPr>
            <w:tcW w:w="1664" w:type="pct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A243A8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1178"/>
        </w:trPr>
        <w:tc>
          <w:tcPr>
            <w:tcW w:w="1396" w:type="pct"/>
            <w:gridSpan w:val="2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40" w:type="pct"/>
          </w:tcPr>
          <w:p w14:paraId="6D532B8F" w14:textId="7C386F12" w:rsidR="005F184C" w:rsidRPr="00DE7D30" w:rsidRDefault="002C6E8A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C6E8A">
              <w:rPr>
                <w:rFonts w:ascii="Arial" w:hAnsi="Arial" w:cs="Arial"/>
                <w:sz w:val="20"/>
                <w:szCs w:val="20"/>
                <w:lang w:val="en-GB"/>
              </w:rPr>
              <w:t>Use more resources. The sources need to be updated.</w:t>
            </w:r>
          </w:p>
        </w:tc>
        <w:tc>
          <w:tcPr>
            <w:tcW w:w="1664" w:type="pct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F50217B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021315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6FBA23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81" w:type="pct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930"/>
        <w:gridCol w:w="7178"/>
        <w:gridCol w:w="7165"/>
      </w:tblGrid>
      <w:tr w:rsidR="00BF5B03" w:rsidRPr="00340561" w14:paraId="6874C47C" w14:textId="77777777" w:rsidTr="00BD02C6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A9F121" w14:textId="77777777" w:rsidR="00BF5B03" w:rsidRPr="00340561" w:rsidRDefault="00BF5B03" w:rsidP="00BD02C6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39439A9" w14:textId="77777777" w:rsidR="00BF5B03" w:rsidRPr="00340561" w:rsidRDefault="00BF5B03" w:rsidP="00BD02C6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BF5B03" w:rsidRPr="00340561" w14:paraId="2CD92831" w14:textId="77777777" w:rsidTr="00BD02C6">
        <w:tc>
          <w:tcPr>
            <w:tcW w:w="162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A2BCCF" w14:textId="77777777" w:rsidR="00BF5B03" w:rsidRPr="00340561" w:rsidRDefault="00BF5B03" w:rsidP="00BD02C6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324365" w14:textId="77777777" w:rsidR="00BF5B03" w:rsidRPr="00340561" w:rsidRDefault="00BF5B03" w:rsidP="00BD02C6">
            <w:pPr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84" w:type="pct"/>
            <w:shd w:val="clear" w:color="auto" w:fill="auto"/>
          </w:tcPr>
          <w:p w14:paraId="5B502646" w14:textId="77777777" w:rsidR="00BF5B03" w:rsidRPr="00340561" w:rsidRDefault="00BF5B03" w:rsidP="00BD02C6">
            <w:pPr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340561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340561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BF5B03" w:rsidRPr="00340561" w14:paraId="6379A5E8" w14:textId="77777777" w:rsidTr="00BD02C6">
        <w:trPr>
          <w:trHeight w:val="890"/>
        </w:trPr>
        <w:tc>
          <w:tcPr>
            <w:tcW w:w="162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E7B4B2" w14:textId="77777777" w:rsidR="00BF5B03" w:rsidRPr="00340561" w:rsidRDefault="00BF5B03" w:rsidP="00BD02C6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510BE2C9" w14:textId="77777777" w:rsidR="00BF5B03" w:rsidRPr="00340561" w:rsidRDefault="00BF5B03" w:rsidP="00BD02C6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0815DB" w14:textId="77777777" w:rsidR="00BF5B03" w:rsidRPr="00340561" w:rsidRDefault="00BF5B03" w:rsidP="00BD02C6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s)</w:t>
            </w:r>
          </w:p>
          <w:p w14:paraId="613B4E6B" w14:textId="77777777" w:rsidR="00BF5B03" w:rsidRPr="00340561" w:rsidRDefault="00BF5B03" w:rsidP="00BD02C6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B3C533C" w14:textId="77777777" w:rsidR="00BF5B03" w:rsidRPr="00340561" w:rsidRDefault="00BF5B03" w:rsidP="00BD02C6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4" w:type="pct"/>
            <w:shd w:val="clear" w:color="auto" w:fill="auto"/>
            <w:vAlign w:val="center"/>
          </w:tcPr>
          <w:p w14:paraId="14520203" w14:textId="77777777" w:rsidR="00BF5B03" w:rsidRPr="00340561" w:rsidRDefault="00BF5B03" w:rsidP="00BD02C6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923DF12" w14:textId="77777777" w:rsidR="00BF5B03" w:rsidRPr="00340561" w:rsidRDefault="00BF5B03" w:rsidP="00BD02C6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0316EEF" w14:textId="77777777" w:rsidR="00BF5B03" w:rsidRPr="00340561" w:rsidRDefault="00BF5B03" w:rsidP="00BD02C6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p w14:paraId="4CDEA260" w14:textId="77777777" w:rsidR="00BF5B03" w:rsidRDefault="00BF5B03" w:rsidP="00BF5B03"/>
    <w:p w14:paraId="55FE19A7" w14:textId="77777777" w:rsidR="00BF5B03" w:rsidRDefault="00BF5B03" w:rsidP="00BF5B03"/>
    <w:p w14:paraId="102B0552" w14:textId="77777777" w:rsidR="00BF5B03" w:rsidRPr="00401400" w:rsidRDefault="00BF5B03" w:rsidP="00BF5B03"/>
    <w:p w14:paraId="3B4C7E8E" w14:textId="77777777" w:rsidR="00A243A8" w:rsidRPr="00375011" w:rsidRDefault="00A243A8" w:rsidP="00A243A8">
      <w:pPr>
        <w:rPr>
          <w:bCs/>
          <w:u w:val="single"/>
          <w:lang w:val="en-GB"/>
        </w:rPr>
      </w:pPr>
      <w:r w:rsidRPr="00375011">
        <w:rPr>
          <w:bCs/>
          <w:u w:val="single"/>
          <w:lang w:val="en-GB"/>
        </w:rPr>
        <w:t>Reviewer Details:</w:t>
      </w:r>
    </w:p>
    <w:p w14:paraId="7D44CC7E" w14:textId="009FDCCA" w:rsidR="00D9392F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FE5E4A3" w14:textId="33265634" w:rsidR="00A243A8" w:rsidRPr="00DE7D30" w:rsidRDefault="00A243A8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  <w:r>
        <w:rPr>
          <w:rFonts w:ascii="Arial" w:hAnsi="Arial" w:cs="Arial"/>
        </w:rPr>
        <w:t xml:space="preserve">Seyed Reza Seyed </w:t>
      </w:r>
      <w:proofErr w:type="spellStart"/>
      <w:r>
        <w:rPr>
          <w:rFonts w:ascii="Arial" w:hAnsi="Arial" w:cs="Arial"/>
        </w:rPr>
        <w:t>Nezhad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Fahim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Islami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Azad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University</w:t>
      </w:r>
      <w:proofErr w:type="spellEnd"/>
      <w:r>
        <w:rPr>
          <w:rFonts w:ascii="Arial" w:hAnsi="Arial" w:cs="Arial"/>
        </w:rPr>
        <w:t>, Iran</w:t>
      </w:r>
      <w:bookmarkStart w:id="0" w:name="_GoBack"/>
      <w:bookmarkEnd w:id="0"/>
    </w:p>
    <w:sectPr w:rsidR="00A243A8" w:rsidRPr="00DE7D30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AE37DC" w14:textId="77777777" w:rsidR="00475A55" w:rsidRPr="0000007A" w:rsidRDefault="00475A55" w:rsidP="0099583E">
      <w:r>
        <w:separator/>
      </w:r>
    </w:p>
  </w:endnote>
  <w:endnote w:type="continuationSeparator" w:id="0">
    <w:p w14:paraId="6FFC46B2" w14:textId="77777777" w:rsidR="00475A55" w:rsidRPr="0000007A" w:rsidRDefault="00475A55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D0E4B2" w14:textId="77777777" w:rsidR="00475A55" w:rsidRPr="0000007A" w:rsidRDefault="00475A55" w:rsidP="0099583E">
      <w:r>
        <w:separator/>
      </w:r>
    </w:p>
  </w:footnote>
  <w:footnote w:type="continuationSeparator" w:id="0">
    <w:p w14:paraId="450AB751" w14:textId="77777777" w:rsidR="00475A55" w:rsidRPr="0000007A" w:rsidRDefault="00475A55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D52"/>
    <w:rsid w:val="000412C0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C4737"/>
    <w:rsid w:val="000D13B0"/>
    <w:rsid w:val="00101322"/>
    <w:rsid w:val="00103E22"/>
    <w:rsid w:val="00121FFA"/>
    <w:rsid w:val="0012616A"/>
    <w:rsid w:val="00136984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0962"/>
    <w:rsid w:val="00186C8F"/>
    <w:rsid w:val="0018753A"/>
    <w:rsid w:val="00197E68"/>
    <w:rsid w:val="001A1605"/>
    <w:rsid w:val="001A2F22"/>
    <w:rsid w:val="001B0C6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C6E8A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8222C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5A55"/>
    <w:rsid w:val="00477844"/>
    <w:rsid w:val="004847FF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503AB6"/>
    <w:rsid w:val="005047C5"/>
    <w:rsid w:val="0050495C"/>
    <w:rsid w:val="00510920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D230D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1186"/>
    <w:rsid w:val="00707BE1"/>
    <w:rsid w:val="007238EB"/>
    <w:rsid w:val="007317C3"/>
    <w:rsid w:val="0073332F"/>
    <w:rsid w:val="00734756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5F94"/>
    <w:rsid w:val="008224E2"/>
    <w:rsid w:val="00825DC9"/>
    <w:rsid w:val="0082676D"/>
    <w:rsid w:val="008324FC"/>
    <w:rsid w:val="00846F1F"/>
    <w:rsid w:val="0085546D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553EC"/>
    <w:rsid w:val="00962B70"/>
    <w:rsid w:val="00967C62"/>
    <w:rsid w:val="00982766"/>
    <w:rsid w:val="009852C4"/>
    <w:rsid w:val="0099583E"/>
    <w:rsid w:val="009A0242"/>
    <w:rsid w:val="009A59ED"/>
    <w:rsid w:val="009B101F"/>
    <w:rsid w:val="009C5642"/>
    <w:rsid w:val="009E13C3"/>
    <w:rsid w:val="009E6A30"/>
    <w:rsid w:val="009F07D4"/>
    <w:rsid w:val="009F29EB"/>
    <w:rsid w:val="009F7A71"/>
    <w:rsid w:val="00A001A0"/>
    <w:rsid w:val="00A12C83"/>
    <w:rsid w:val="00A135B1"/>
    <w:rsid w:val="00A15F2F"/>
    <w:rsid w:val="00A17184"/>
    <w:rsid w:val="00A243A8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760E1"/>
    <w:rsid w:val="00B82FFC"/>
    <w:rsid w:val="00BA1AB3"/>
    <w:rsid w:val="00BA6421"/>
    <w:rsid w:val="00BB4FEC"/>
    <w:rsid w:val="00BC402F"/>
    <w:rsid w:val="00BD0DF5"/>
    <w:rsid w:val="00BD7527"/>
    <w:rsid w:val="00BE13EF"/>
    <w:rsid w:val="00BE40A5"/>
    <w:rsid w:val="00BE6454"/>
    <w:rsid w:val="00BF5B03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0D22"/>
    <w:rsid w:val="00C435C6"/>
    <w:rsid w:val="00C635B6"/>
    <w:rsid w:val="00C70DFC"/>
    <w:rsid w:val="00C82466"/>
    <w:rsid w:val="00C84097"/>
    <w:rsid w:val="00CA1022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40416"/>
    <w:rsid w:val="00D430AB"/>
    <w:rsid w:val="00D4782A"/>
    <w:rsid w:val="00D709EB"/>
    <w:rsid w:val="00D7603E"/>
    <w:rsid w:val="00D77CB8"/>
    <w:rsid w:val="00D86451"/>
    <w:rsid w:val="00D90124"/>
    <w:rsid w:val="00D9392F"/>
    <w:rsid w:val="00DA2679"/>
    <w:rsid w:val="00DA41F5"/>
    <w:rsid w:val="00DB7E1B"/>
    <w:rsid w:val="00DC1D81"/>
    <w:rsid w:val="00DD274C"/>
    <w:rsid w:val="00DE7D30"/>
    <w:rsid w:val="00E03C32"/>
    <w:rsid w:val="00E3111A"/>
    <w:rsid w:val="00E451EA"/>
    <w:rsid w:val="00E57F4B"/>
    <w:rsid w:val="00E63889"/>
    <w:rsid w:val="00E645E9"/>
    <w:rsid w:val="00E65596"/>
    <w:rsid w:val="00E7009A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243A8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8645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86451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86451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46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293</Words>
  <Characters>167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965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PC 1175</cp:lastModifiedBy>
  <cp:revision>6</cp:revision>
  <dcterms:created xsi:type="dcterms:W3CDTF">2024-05-21T07:39:00Z</dcterms:created>
  <dcterms:modified xsi:type="dcterms:W3CDTF">2026-02-18T05:32:00Z</dcterms:modified>
</cp:coreProperties>
</file>